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f2fb57dc2a3347458f5d1f768f1f8d1a4ac4f8"/>
      <w:r>
        <w:rPr>
          <w:b/>
        </w:rPr>
        <w:t xml:space="preserve">ПРОТОКОЛ ПРО РЕЗУЛЬТАТИ ЗЕМЕЛЬНИХ ТОРГІВ № LAP001-UA-20240328-666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площею 1.7477 га, кадастровий номер 7425884500:03:000:0128, адреса: Чернігівська область, Корюківський район, за межами населеного пункту с. Нові Млини на території Сновської міської ради, зем. діл. пай №128. Цільове призначення: 01.03 Для ведення особистого селянського господарства. 001.01 Рілля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1.7477 га, кадастровий номер 7425884500:03:000:0128, адреса: Чернігівська область, Корюківський район, за межами населеного пункту с. Нові Млини на території Сновської міської ради, зем. діл. пай №128. Цільове призначення: 01.03 Для ведення особистого селянського господарства. 001.01 Рілл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4 8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4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22:57Z</dcterms:created>
  <dcterms:modified xsi:type="dcterms:W3CDTF">2024-05-20T14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